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F66A9" w14:textId="5892575C" w:rsidR="007F7BB1" w:rsidRPr="0086545C" w:rsidRDefault="00AC1E68" w:rsidP="0086545C">
      <w:pPr>
        <w:pStyle w:val="Heading2"/>
        <w:spacing w:before="0" w:after="0"/>
      </w:pPr>
      <w:r w:rsidRPr="0086545C">
        <w:t>Lecture 5 Algorithm Performance Analysis</w:t>
      </w:r>
    </w:p>
    <w:p w14:paraId="0E2C3DA6" w14:textId="7951A1AB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. What does Big-O notation represent?</w:t>
      </w:r>
    </w:p>
    <w:p w14:paraId="5245CCE4" w14:textId="51F68F3A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The exact runtime of an algorithm</w:t>
      </w:r>
    </w:p>
    <w:p w14:paraId="5AD21A86" w14:textId="7AE197C2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The upper bound of an algorithm's growth rate</w:t>
      </w:r>
    </w:p>
    <w:p w14:paraId="49505C66" w14:textId="3B87D8B3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The lower bound of an algorithm's growth rate</w:t>
      </w:r>
    </w:p>
    <w:p w14:paraId="2AF5871A" w14:textId="6591222B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The average runtime of an algorithm  </w:t>
      </w:r>
    </w:p>
    <w:p w14:paraId="284CC651" w14:textId="4D8FF9D4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200371" w:rsidRPr="0086545C">
        <w:rPr>
          <w:sz w:val="22"/>
          <w:szCs w:val="22"/>
        </w:rPr>
        <w:t>B</w:t>
      </w:r>
    </w:p>
    <w:p w14:paraId="444DD2F8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78A35952" w14:textId="54245A19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2. What does asymptotic analysis focus on?</w:t>
      </w:r>
    </w:p>
    <w:p w14:paraId="2DA687D7" w14:textId="0BD8AEFB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Exact runtime values for specific inputs</w:t>
      </w:r>
    </w:p>
    <w:p w14:paraId="68B6100E" w14:textId="12BD811E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Program </w:t>
      </w:r>
      <w:proofErr w:type="spellStart"/>
      <w:r w:rsidRPr="0086545C">
        <w:rPr>
          <w:sz w:val="22"/>
          <w:szCs w:val="22"/>
        </w:rPr>
        <w:t>behavior</w:t>
      </w:r>
      <w:proofErr w:type="spellEnd"/>
      <w:r w:rsidRPr="0086545C">
        <w:rPr>
          <w:sz w:val="22"/>
          <w:szCs w:val="22"/>
        </w:rPr>
        <w:t xml:space="preserve"> as input size becomes very large</w:t>
      </w:r>
    </w:p>
    <w:p w14:paraId="2B92D7D5" w14:textId="0B0F1CA4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Measuring time using a stopwatch</w:t>
      </w:r>
    </w:p>
    <w:p w14:paraId="3B6ECBB0" w14:textId="5DCA70A8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Hardware-specific performance metrics  </w:t>
      </w:r>
    </w:p>
    <w:p w14:paraId="2488F974" w14:textId="18F490B4" w:rsidR="0059216C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59216C" w:rsidRPr="0086545C">
        <w:rPr>
          <w:sz w:val="22"/>
          <w:szCs w:val="22"/>
        </w:rPr>
        <w:t>B</w:t>
      </w:r>
    </w:p>
    <w:p w14:paraId="35D69ACD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04FD8524" w14:textId="3C02D1B4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3. What is the average-case complexity of searching for a letter in a word using linear search?</w:t>
      </w:r>
    </w:p>
    <w:p w14:paraId="0CE96151" w14:textId="7777777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proofErr w:type="spellStart"/>
      <w:r w:rsidRPr="0086545C">
        <w:rPr>
          <w:sz w:val="22"/>
          <w:szCs w:val="22"/>
        </w:rPr>
        <w:t>boolean</w:t>
      </w:r>
      <w:proofErr w:type="spellEnd"/>
      <w:r w:rsidRPr="0086545C">
        <w:rPr>
          <w:sz w:val="22"/>
          <w:szCs w:val="22"/>
        </w:rPr>
        <w:t xml:space="preserve"> </w:t>
      </w:r>
      <w:proofErr w:type="spellStart"/>
      <w:proofErr w:type="gramStart"/>
      <w:r w:rsidRPr="0086545C">
        <w:rPr>
          <w:sz w:val="22"/>
          <w:szCs w:val="22"/>
        </w:rPr>
        <w:t>hasLetter</w:t>
      </w:r>
      <w:proofErr w:type="spellEnd"/>
      <w:r w:rsidRPr="0086545C">
        <w:rPr>
          <w:sz w:val="22"/>
          <w:szCs w:val="22"/>
        </w:rPr>
        <w:t>(</w:t>
      </w:r>
      <w:proofErr w:type="gramEnd"/>
      <w:r w:rsidRPr="0086545C">
        <w:rPr>
          <w:sz w:val="22"/>
          <w:szCs w:val="22"/>
        </w:rPr>
        <w:t>String word, char letter</w:t>
      </w:r>
      <w:proofErr w:type="gramStart"/>
      <w:r w:rsidRPr="0086545C">
        <w:rPr>
          <w:sz w:val="22"/>
          <w:szCs w:val="22"/>
        </w:rPr>
        <w:t>);</w:t>
      </w:r>
      <w:proofErr w:type="gramEnd"/>
    </w:p>
    <w:p w14:paraId="70470C7B" w14:textId="3A50B5E6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70B6C364" w14:textId="455EFC5D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2E72C525" w14:textId="68046462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O(n)</w:t>
      </w:r>
    </w:p>
    <w:p w14:paraId="0401F2FD" w14:textId="0B8BF353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n \log n) </w:t>
      </w:r>
    </w:p>
    <w:p w14:paraId="59D37F84" w14:textId="74C4C7AD" w:rsidR="0059216C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59216C" w:rsidRPr="0086545C">
        <w:rPr>
          <w:sz w:val="22"/>
          <w:szCs w:val="22"/>
        </w:rPr>
        <w:t>C</w:t>
      </w:r>
    </w:p>
    <w:p w14:paraId="21CFE038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3ED98216" w14:textId="73CA62B0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4. Which is true about an algorithm’s average-case complexity?</w:t>
      </w:r>
    </w:p>
    <w:p w14:paraId="3960533E" w14:textId="130263F6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It must be equal to best-case complexity.</w:t>
      </w:r>
    </w:p>
    <w:p w14:paraId="3F6655C7" w14:textId="5DC19FAB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It must be equal to worst-case complexity.</w:t>
      </w:r>
    </w:p>
    <w:p w14:paraId="53F58E7B" w14:textId="68175203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It lies between best-case and worst-case complexities.</w:t>
      </w:r>
    </w:p>
    <w:p w14:paraId="0E67E0B3" w14:textId="61B236B2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It cannot be determined without more information.  </w:t>
      </w:r>
    </w:p>
    <w:p w14:paraId="4223E89A" w14:textId="7777777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 C</w:t>
      </w:r>
    </w:p>
    <w:p w14:paraId="15038D3B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305A58FD" w14:textId="400F94C0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5</w:t>
      </w:r>
      <w:r w:rsidR="00200371" w:rsidRPr="0086545C">
        <w:rPr>
          <w:sz w:val="22"/>
          <w:szCs w:val="22"/>
        </w:rPr>
        <w:t>. Which of the following complexities is the fastest for large input sizes?</w:t>
      </w:r>
    </w:p>
    <w:p w14:paraId="15149C48" w14:textId="0CE9434D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O(n^2)</w:t>
      </w:r>
    </w:p>
    <w:p w14:paraId="52BC3CBD" w14:textId="6BC7A561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B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1A72FC8C" w14:textId="65207438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O(n)</w:t>
      </w:r>
    </w:p>
    <w:p w14:paraId="484F5130" w14:textId="29177D75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25EA7F79" w14:textId="6CE4DE98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200371" w:rsidRPr="0086545C">
        <w:rPr>
          <w:sz w:val="22"/>
          <w:szCs w:val="22"/>
        </w:rPr>
        <w:t>D</w:t>
      </w:r>
    </w:p>
    <w:p w14:paraId="3029010D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301A1D20" w14:textId="5EEB4E92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6</w:t>
      </w:r>
      <w:r w:rsidR="00200371" w:rsidRPr="0086545C">
        <w:rPr>
          <w:sz w:val="22"/>
          <w:szCs w:val="22"/>
        </w:rPr>
        <w:t>. If an algorithm has a runtime of f(n) = 3n + 5, what is its Big-O complexity?</w:t>
      </w:r>
    </w:p>
    <w:p w14:paraId="74DC2073" w14:textId="0534C7AD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3BD5D516" w14:textId="54DCE6FA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)</w:t>
      </w:r>
    </w:p>
    <w:p w14:paraId="155C89D5" w14:textId="3995E853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O(n^2)</w:t>
      </w:r>
    </w:p>
    <w:p w14:paraId="1A2065E1" w14:textId="46FE9A62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\log n)  </w:t>
      </w:r>
    </w:p>
    <w:p w14:paraId="67F136BD" w14:textId="5C958424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200371" w:rsidRPr="0086545C">
        <w:rPr>
          <w:sz w:val="22"/>
          <w:szCs w:val="22"/>
        </w:rPr>
        <w:t>B</w:t>
      </w:r>
    </w:p>
    <w:p w14:paraId="2BCDCDDF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115FBC5B" w14:textId="10C3EDA5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lastRenderedPageBreak/>
        <w:t>7</w:t>
      </w:r>
      <w:r w:rsidR="00200371" w:rsidRPr="0086545C">
        <w:rPr>
          <w:sz w:val="22"/>
          <w:szCs w:val="22"/>
        </w:rPr>
        <w:t xml:space="preserve">. What is the best-case </w:t>
      </w:r>
      <w:r w:rsidR="006F0743" w:rsidRPr="0086545C">
        <w:rPr>
          <w:sz w:val="22"/>
          <w:szCs w:val="22"/>
        </w:rPr>
        <w:t xml:space="preserve">complexity of </w:t>
      </w:r>
      <w:r w:rsidR="00200371" w:rsidRPr="0086545C">
        <w:rPr>
          <w:sz w:val="22"/>
          <w:szCs w:val="22"/>
        </w:rPr>
        <w:t>a linear search in an array?</w:t>
      </w:r>
    </w:p>
    <w:p w14:paraId="20C9A875" w14:textId="30758076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73504939" w14:textId="26CE070F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)</w:t>
      </w:r>
    </w:p>
    <w:p w14:paraId="6A15FCCD" w14:textId="48F19C45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6890304B" w14:textId="7804EA64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O(n^2)  </w:t>
      </w:r>
    </w:p>
    <w:p w14:paraId="7E9995B1" w14:textId="36F40680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200371" w:rsidRPr="0086545C">
        <w:rPr>
          <w:sz w:val="22"/>
          <w:szCs w:val="22"/>
        </w:rPr>
        <w:t>A</w:t>
      </w:r>
    </w:p>
    <w:p w14:paraId="6510AF72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4C2783E7" w14:textId="29EADA73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8</w:t>
      </w:r>
      <w:r w:rsidR="00200371" w:rsidRPr="0086545C">
        <w:rPr>
          <w:sz w:val="22"/>
          <w:szCs w:val="22"/>
        </w:rPr>
        <w:t>. Which notation represents the exact bound of an algorithm's growth rate?</w:t>
      </w:r>
    </w:p>
    <w:p w14:paraId="22FC0671" w14:textId="6FA0EAAC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Big-O</w:t>
      </w:r>
    </w:p>
    <w:p w14:paraId="398FE881" w14:textId="6CBA1FC4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Big-Omega (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Ω</m:t>
        </m:r>
      </m:oMath>
      <w:r w:rsidRPr="0086545C">
        <w:rPr>
          <w:sz w:val="22"/>
          <w:szCs w:val="22"/>
        </w:rPr>
        <w:t>)</w:t>
      </w:r>
    </w:p>
    <w:p w14:paraId="60D77354" w14:textId="2B4165DF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Big-Theta (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Θ</m:t>
        </m:r>
      </m:oMath>
      <w:r w:rsidRPr="0086545C">
        <w:rPr>
          <w:sz w:val="22"/>
          <w:szCs w:val="22"/>
        </w:rPr>
        <w:t>)</w:t>
      </w:r>
    </w:p>
    <w:p w14:paraId="44704EE2" w14:textId="67D5222C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None of the above  </w:t>
      </w:r>
    </w:p>
    <w:p w14:paraId="238F0720" w14:textId="7C7B15BA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200371" w:rsidRPr="0086545C">
        <w:rPr>
          <w:sz w:val="22"/>
          <w:szCs w:val="22"/>
        </w:rPr>
        <w:t>C</w:t>
      </w:r>
    </w:p>
    <w:p w14:paraId="411113FE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4738C80C" w14:textId="5A6299CA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9</w:t>
      </w:r>
      <w:r w:rsidR="00200371" w:rsidRPr="0086545C">
        <w:rPr>
          <w:sz w:val="22"/>
          <w:szCs w:val="22"/>
        </w:rPr>
        <w:t>. Given a function g(n) = 2^n + n^2 + 100, what is its Big-O complexity?</w:t>
      </w:r>
    </w:p>
    <w:p w14:paraId="685F46DA" w14:textId="768CED3D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O(2^n)</w:t>
      </w:r>
    </w:p>
    <w:p w14:paraId="2A2E18E0" w14:textId="177635A6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^2)</w:t>
      </w:r>
    </w:p>
    <w:p w14:paraId="457D10A2" w14:textId="2CF4D7C7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69F3E6B9" w14:textId="4806C928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1)  </w:t>
      </w:r>
    </w:p>
    <w:p w14:paraId="4CE7392C" w14:textId="4E1456C4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200371" w:rsidRPr="0086545C">
        <w:rPr>
          <w:sz w:val="22"/>
          <w:szCs w:val="22"/>
        </w:rPr>
        <w:t>A</w:t>
      </w:r>
    </w:p>
    <w:p w14:paraId="5D893163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227AAB39" w14:textId="1603E989" w:rsidR="00654D60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0</w:t>
      </w:r>
      <w:r w:rsidR="00654D60" w:rsidRPr="0086545C">
        <w:rPr>
          <w:sz w:val="22"/>
          <w:szCs w:val="22"/>
        </w:rPr>
        <w:t>. Given a function g(n) = (n+</w:t>
      </w:r>
      <w:proofErr w:type="gramStart"/>
      <w:r w:rsidR="00654D60" w:rsidRPr="0086545C">
        <w:rPr>
          <w:sz w:val="22"/>
          <w:szCs w:val="22"/>
        </w:rPr>
        <w:t>100)</w:t>
      </w:r>
      <w:r w:rsidR="00654D60" w:rsidRPr="0086545C">
        <w:rPr>
          <w:sz w:val="22"/>
          <w:szCs w:val="22"/>
          <w:lang w:val="en-GB"/>
        </w:rPr>
        <w:t>^</w:t>
      </w:r>
      <w:proofErr w:type="gramEnd"/>
      <w:r w:rsidR="00654D60" w:rsidRPr="0086545C">
        <w:rPr>
          <w:sz w:val="22"/>
          <w:szCs w:val="22"/>
          <w:lang w:val="en-GB"/>
        </w:rPr>
        <w:t>2 +</w:t>
      </w:r>
      <w:r w:rsidR="00654D60" w:rsidRPr="0086545C">
        <w:rPr>
          <w:sz w:val="22"/>
          <w:szCs w:val="22"/>
        </w:rPr>
        <w:t>100n + 100000 n log n, what is its Big-O complexity?</w:t>
      </w:r>
    </w:p>
    <w:p w14:paraId="2DB82EB0" w14:textId="475FD188" w:rsidR="00654D60" w:rsidRPr="0086545C" w:rsidRDefault="00654D6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O(2^n)</w:t>
      </w:r>
    </w:p>
    <w:p w14:paraId="0DE3E19E" w14:textId="41F62B9E" w:rsidR="00654D60" w:rsidRPr="0086545C" w:rsidRDefault="00654D6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^2)</w:t>
      </w:r>
    </w:p>
    <w:p w14:paraId="7A532F67" w14:textId="1BF424BE" w:rsidR="00654D60" w:rsidRPr="0086545C" w:rsidRDefault="00654D6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644E8DC8" w14:textId="0032466C" w:rsidR="00654D60" w:rsidRPr="0086545C" w:rsidRDefault="00654D6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1)  </w:t>
      </w:r>
    </w:p>
    <w:p w14:paraId="34A22C2A" w14:textId="395F1206" w:rsidR="00654D60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654D60" w:rsidRPr="0086545C">
        <w:rPr>
          <w:sz w:val="22"/>
          <w:szCs w:val="22"/>
        </w:rPr>
        <w:t>B</w:t>
      </w:r>
    </w:p>
    <w:p w14:paraId="45AA719C" w14:textId="77777777" w:rsidR="00654D60" w:rsidRPr="0086545C" w:rsidRDefault="00654D60" w:rsidP="0086545C">
      <w:pPr>
        <w:spacing w:after="0"/>
        <w:rPr>
          <w:sz w:val="22"/>
          <w:szCs w:val="22"/>
        </w:rPr>
      </w:pPr>
    </w:p>
    <w:p w14:paraId="73388C16" w14:textId="161E8EBF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1</w:t>
      </w:r>
      <w:r w:rsidR="00200371" w:rsidRPr="0086545C">
        <w:rPr>
          <w:sz w:val="22"/>
          <w:szCs w:val="22"/>
        </w:rPr>
        <w:t>. For binary search</w:t>
      </w:r>
      <w:r w:rsidR="00DF045A" w:rsidRPr="0086545C">
        <w:rPr>
          <w:sz w:val="22"/>
          <w:szCs w:val="22"/>
        </w:rPr>
        <w:t xml:space="preserve"> on an array of sorted numbers</w:t>
      </w:r>
      <w:r w:rsidR="00200371" w:rsidRPr="0086545C">
        <w:rPr>
          <w:sz w:val="22"/>
          <w:szCs w:val="22"/>
        </w:rPr>
        <w:t>, what is the worst-case time complexity?</w:t>
      </w:r>
    </w:p>
    <w:p w14:paraId="5B632220" w14:textId="23C455F5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05210277" w14:textId="3E225EBD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)</w:t>
      </w:r>
    </w:p>
    <w:p w14:paraId="5E6844BA" w14:textId="47994C81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612187EF" w14:textId="5F18D484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O(n^2)  </w:t>
      </w:r>
    </w:p>
    <w:p w14:paraId="5E68B909" w14:textId="205697B4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200371" w:rsidRPr="0086545C">
        <w:rPr>
          <w:sz w:val="22"/>
          <w:szCs w:val="22"/>
        </w:rPr>
        <w:t>C</w:t>
      </w:r>
    </w:p>
    <w:p w14:paraId="728F669B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1241F616" w14:textId="149258A6" w:rsidR="00903C92" w:rsidRPr="0086545C" w:rsidRDefault="00903C92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2. Describe the worst-case running time of the following code in Big-O notation in terms of the variable n.</w:t>
      </w:r>
    </w:p>
    <w:p w14:paraId="364837D7" w14:textId="53B6691A" w:rsidR="00903C92" w:rsidRPr="0086545C" w:rsidRDefault="00903C92" w:rsidP="0086545C">
      <w:pPr>
        <w:spacing w:after="0" w:line="240" w:lineRule="auto"/>
        <w:rPr>
          <w:sz w:val="22"/>
          <w:szCs w:val="22"/>
        </w:rPr>
      </w:pPr>
      <w:r w:rsidRPr="0086545C">
        <w:rPr>
          <w:sz w:val="22"/>
          <w:szCs w:val="22"/>
        </w:rPr>
        <w:t xml:space="preserve">void </w:t>
      </w:r>
      <w:proofErr w:type="gramStart"/>
      <w:r w:rsidRPr="0086545C">
        <w:rPr>
          <w:sz w:val="22"/>
          <w:szCs w:val="22"/>
        </w:rPr>
        <w:t>f(</w:t>
      </w:r>
      <w:proofErr w:type="gramEnd"/>
      <w:r w:rsidRPr="0086545C">
        <w:rPr>
          <w:sz w:val="22"/>
          <w:szCs w:val="22"/>
        </w:rPr>
        <w:t>int n) {</w:t>
      </w:r>
      <w:r w:rsidRPr="0086545C">
        <w:rPr>
          <w:sz w:val="22"/>
          <w:szCs w:val="22"/>
        </w:rPr>
        <w:br/>
        <w:t xml:space="preserve">    int j = n;</w:t>
      </w:r>
      <w:r w:rsidRPr="0086545C">
        <w:rPr>
          <w:sz w:val="22"/>
          <w:szCs w:val="22"/>
        </w:rPr>
        <w:br/>
        <w:t xml:space="preserve">    while (j &gt; 2) {</w:t>
      </w:r>
      <w:r w:rsidRPr="0086545C">
        <w:rPr>
          <w:sz w:val="22"/>
          <w:szCs w:val="22"/>
        </w:rPr>
        <w:br/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078A6A36" w14:textId="1BFBA432" w:rsidR="00903C92" w:rsidRPr="0086545C" w:rsidRDefault="00903C92" w:rsidP="0086545C">
      <w:pPr>
        <w:spacing w:after="0" w:line="240" w:lineRule="auto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j = j / 2;</w:t>
      </w:r>
      <w:r w:rsidRPr="0086545C">
        <w:rPr>
          <w:sz w:val="22"/>
          <w:szCs w:val="22"/>
        </w:rPr>
        <w:br/>
        <w:t xml:space="preserve">  </w:t>
      </w:r>
      <w:proofErr w:type="gramStart"/>
      <w:r w:rsidRPr="0086545C">
        <w:rPr>
          <w:sz w:val="22"/>
          <w:szCs w:val="22"/>
        </w:rPr>
        <w:t xml:space="preserve">  }</w:t>
      </w:r>
      <w:proofErr w:type="gramEnd"/>
      <w:r w:rsidRPr="0086545C">
        <w:rPr>
          <w:sz w:val="22"/>
          <w:szCs w:val="22"/>
        </w:rPr>
        <w:br/>
        <w:t>}</w:t>
      </w:r>
    </w:p>
    <w:p w14:paraId="64194047" w14:textId="77777777" w:rsidR="00903C92" w:rsidRPr="0086545C" w:rsidRDefault="00903C92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: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log n)</w:t>
      </w:r>
    </w:p>
    <w:p w14:paraId="37C3D982" w14:textId="79ADF8D1" w:rsidR="00903C92" w:rsidRPr="0086545C" w:rsidRDefault="00903C92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lastRenderedPageBreak/>
        <w:t xml:space="preserve">The function has a while loop that continues as long as j &gt; 2, where j is initially set to n. Within each iteration of the loop, j is divided by 2 using integer division. This pattern of repeatedly halving j is characteristic of logarithmic </w:t>
      </w:r>
      <w:proofErr w:type="spellStart"/>
      <w:r w:rsidRPr="0086545C">
        <w:rPr>
          <w:sz w:val="22"/>
          <w:szCs w:val="22"/>
        </w:rPr>
        <w:t>behavior</w:t>
      </w:r>
      <w:proofErr w:type="spellEnd"/>
      <w:r w:rsidRPr="0086545C">
        <w:rPr>
          <w:sz w:val="22"/>
          <w:szCs w:val="22"/>
        </w:rPr>
        <w:t>. Here's why:</w:t>
      </w:r>
    </w:p>
    <w:p w14:paraId="6F7C1169" w14:textId="77777777" w:rsidR="00903C92" w:rsidRPr="0086545C" w:rsidRDefault="00903C92" w:rsidP="0086545C">
      <w:pPr>
        <w:pStyle w:val="ListParagraph"/>
        <w:numPr>
          <w:ilvl w:val="0"/>
          <w:numId w:val="2"/>
        </w:num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Loop </w:t>
      </w:r>
      <w:proofErr w:type="spellStart"/>
      <w:r w:rsidRPr="0086545C">
        <w:rPr>
          <w:sz w:val="22"/>
          <w:szCs w:val="22"/>
        </w:rPr>
        <w:t>Behavior</w:t>
      </w:r>
      <w:proofErr w:type="spellEnd"/>
      <w:r w:rsidRPr="0086545C">
        <w:rPr>
          <w:sz w:val="22"/>
          <w:szCs w:val="22"/>
        </w:rPr>
        <w:t>: The loop halves the value of j in each iteration. This means that the number of times the loop runs is proportional to how many times you can divide n by 2 before it becomes less than or equal to 2.</w:t>
      </w:r>
    </w:p>
    <w:p w14:paraId="05B4EA66" w14:textId="2DEE5B94" w:rsidR="00903C92" w:rsidRPr="0086545C" w:rsidRDefault="00903C92" w:rsidP="0086545C">
      <w:pPr>
        <w:pStyle w:val="ListParagraph"/>
        <w:numPr>
          <w:ilvl w:val="0"/>
          <w:numId w:val="2"/>
        </w:num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Logarithmic Complexity: The number of times you can divide a number by 2 before it becomes less than or equal to a constant (in this case, 2) is approximately the logarithm base 2 of that number. Thus, the number of iterations of the loop is roughly log_2(n)).</w:t>
      </w:r>
    </w:p>
    <w:p w14:paraId="72F9B0E2" w14:textId="09E57976" w:rsidR="00903C92" w:rsidRPr="0086545C" w:rsidRDefault="00903C92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Therefore, the worst-case running time of the function f in terms of the variable n, is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log</w:t>
      </w:r>
      <w:r w:rsidRPr="0086545C">
        <w:rPr>
          <w:rFonts w:ascii="Cambria Math" w:hAnsi="Cambria Math" w:cs="Cambria Math"/>
          <w:sz w:val="22"/>
          <w:szCs w:val="22"/>
        </w:rPr>
        <w:t xml:space="preserve"> </w:t>
      </w:r>
      <w:r w:rsidRPr="0086545C">
        <w:rPr>
          <w:sz w:val="22"/>
          <w:szCs w:val="22"/>
        </w:rPr>
        <w:t>n) (the base of 2 or 10 does not matter).</w:t>
      </w:r>
    </w:p>
    <w:p w14:paraId="5B62225B" w14:textId="77777777" w:rsidR="00903C92" w:rsidRPr="0086545C" w:rsidRDefault="00903C92" w:rsidP="0086545C">
      <w:pPr>
        <w:spacing w:after="0"/>
        <w:rPr>
          <w:sz w:val="22"/>
          <w:szCs w:val="22"/>
        </w:rPr>
      </w:pPr>
    </w:p>
    <w:p w14:paraId="1A0D31F7" w14:textId="6A7E823F" w:rsidR="003260AE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3</w:t>
      </w:r>
      <w:r w:rsidR="00DF045A" w:rsidRPr="0086545C">
        <w:rPr>
          <w:sz w:val="22"/>
          <w:szCs w:val="22"/>
        </w:rPr>
        <w:t xml:space="preserve">. </w:t>
      </w:r>
      <w:r w:rsidR="003260AE" w:rsidRPr="0086545C">
        <w:rPr>
          <w:sz w:val="22"/>
          <w:szCs w:val="22"/>
        </w:rPr>
        <w:t xml:space="preserve">What is the time </w:t>
      </w:r>
      <w:r w:rsidR="006F0743" w:rsidRPr="0086545C">
        <w:rPr>
          <w:sz w:val="22"/>
          <w:szCs w:val="22"/>
        </w:rPr>
        <w:t xml:space="preserve">complexity of </w:t>
      </w:r>
      <w:r w:rsidR="003260AE" w:rsidRPr="0086545C">
        <w:rPr>
          <w:sz w:val="22"/>
          <w:szCs w:val="22"/>
        </w:rPr>
        <w:t>function f1(n) and function f2(n), respectively?</w:t>
      </w:r>
    </w:p>
    <w:p w14:paraId="1149BEF1" w14:textId="552EEAE2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1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4FFBECC9" w14:textId="2D7F7F8B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=5) {</w:t>
      </w:r>
    </w:p>
    <w:p w14:paraId="396E446A" w14:textId="77777777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708DE24A" w14:textId="47961945" w:rsidR="00DF045A" w:rsidRPr="0086545C" w:rsidRDefault="00DF045A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04782966" w14:textId="10D8EC79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190583B7" w14:textId="17427DDE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2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039AD48F" w14:textId="64C8162C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1; i &lt; n; i*=5) {</w:t>
      </w:r>
    </w:p>
    <w:p w14:paraId="65D91397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53D1770C" w14:textId="77777777" w:rsidR="003260AE" w:rsidRPr="0086545C" w:rsidRDefault="003260AE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25D0F67B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0E316BE9" w14:textId="77777777" w:rsidR="003260AE" w:rsidRPr="0086545C" w:rsidRDefault="003260AE" w:rsidP="0086545C">
      <w:pPr>
        <w:spacing w:after="0"/>
        <w:rPr>
          <w:sz w:val="22"/>
          <w:szCs w:val="22"/>
        </w:rPr>
      </w:pPr>
    </w:p>
    <w:p w14:paraId="5BC017A9" w14:textId="569DBC1F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) </w:t>
      </w:r>
      <w:proofErr w:type="gramStart"/>
      <w:r w:rsidR="003260AE" w:rsidRPr="0086545C">
        <w:rPr>
          <w:sz w:val="22"/>
          <w:szCs w:val="22"/>
        </w:rPr>
        <w:t>O(</w:t>
      </w:r>
      <w:proofErr w:type="gramEnd"/>
      <w:r w:rsidR="003260AE" w:rsidRPr="0086545C">
        <w:rPr>
          <w:sz w:val="22"/>
          <w:szCs w:val="22"/>
        </w:rPr>
        <w:t xml:space="preserve">\log n), </w:t>
      </w:r>
      <w:proofErr w:type="gramStart"/>
      <w:r w:rsidR="003260AE" w:rsidRPr="0086545C">
        <w:rPr>
          <w:sz w:val="22"/>
          <w:szCs w:val="22"/>
        </w:rPr>
        <w:t>O(</w:t>
      </w:r>
      <w:proofErr w:type="gramEnd"/>
      <w:r w:rsidR="003260AE" w:rsidRPr="0086545C">
        <w:rPr>
          <w:sz w:val="22"/>
          <w:szCs w:val="22"/>
        </w:rPr>
        <w:t>\log n)</w:t>
      </w:r>
    </w:p>
    <w:p w14:paraId="7358A29B" w14:textId="7C46C7E0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B) </w:t>
      </w:r>
      <w:proofErr w:type="gramStart"/>
      <w:r w:rsidR="003260AE" w:rsidRPr="0086545C">
        <w:rPr>
          <w:sz w:val="22"/>
          <w:szCs w:val="22"/>
        </w:rPr>
        <w:t>O(</w:t>
      </w:r>
      <w:proofErr w:type="gramEnd"/>
      <w:r w:rsidR="003260AE" w:rsidRPr="0086545C">
        <w:rPr>
          <w:sz w:val="22"/>
          <w:szCs w:val="22"/>
        </w:rPr>
        <w:t>\log n), O(n)</w:t>
      </w:r>
    </w:p>
    <w:p w14:paraId="2A6309F3" w14:textId="426EDBAE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O(n)</w:t>
      </w:r>
      <w:r w:rsidR="003260AE" w:rsidRPr="0086545C">
        <w:rPr>
          <w:sz w:val="22"/>
          <w:szCs w:val="22"/>
        </w:rPr>
        <w:t xml:space="preserve">, </w:t>
      </w:r>
      <w:proofErr w:type="gramStart"/>
      <w:r w:rsidR="003260AE" w:rsidRPr="0086545C">
        <w:rPr>
          <w:sz w:val="22"/>
          <w:szCs w:val="22"/>
        </w:rPr>
        <w:t>O(</w:t>
      </w:r>
      <w:proofErr w:type="gramEnd"/>
      <w:r w:rsidR="003260AE" w:rsidRPr="0086545C">
        <w:rPr>
          <w:sz w:val="22"/>
          <w:szCs w:val="22"/>
        </w:rPr>
        <w:t>\log n)</w:t>
      </w:r>
    </w:p>
    <w:p w14:paraId="348169A6" w14:textId="31EE6D11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r w:rsidR="003260AE" w:rsidRPr="0086545C">
        <w:rPr>
          <w:sz w:val="22"/>
          <w:szCs w:val="22"/>
        </w:rPr>
        <w:t>O(n), O(n)</w:t>
      </w:r>
    </w:p>
    <w:p w14:paraId="63BECBE3" w14:textId="56F8DCEC" w:rsidR="00DF045A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DF045A" w:rsidRPr="0086545C">
        <w:rPr>
          <w:sz w:val="22"/>
          <w:szCs w:val="22"/>
        </w:rPr>
        <w:t>C</w:t>
      </w:r>
    </w:p>
    <w:p w14:paraId="45A3EB6B" w14:textId="77777777" w:rsidR="00815B90" w:rsidRPr="0086545C" w:rsidRDefault="00815B90" w:rsidP="0086545C">
      <w:pPr>
        <w:spacing w:after="0"/>
        <w:rPr>
          <w:sz w:val="22"/>
          <w:szCs w:val="22"/>
        </w:rPr>
      </w:pPr>
    </w:p>
    <w:p w14:paraId="4D957D16" w14:textId="43F8B4D1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4</w:t>
      </w:r>
      <w:r w:rsidRPr="0086545C">
        <w:rPr>
          <w:sz w:val="22"/>
          <w:szCs w:val="22"/>
        </w:rPr>
        <w:t xml:space="preserve">. </w:t>
      </w:r>
      <w:r w:rsidR="006A5532" w:rsidRPr="0086545C">
        <w:rPr>
          <w:sz w:val="22"/>
          <w:szCs w:val="22"/>
        </w:rPr>
        <w:t xml:space="preserve">What is the time complexity of function f(n), which consists of two </w:t>
      </w:r>
      <w:r w:rsidRPr="0086545C">
        <w:rPr>
          <w:sz w:val="22"/>
          <w:szCs w:val="22"/>
        </w:rPr>
        <w:t>sequential loops?</w:t>
      </w:r>
    </w:p>
    <w:p w14:paraId="7AEC8370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5E7B66B5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3F2013E2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4CA78EAE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53199149" w14:textId="42B9820A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1; i &lt; n; i*=2) {</w:t>
      </w:r>
    </w:p>
    <w:p w14:paraId="16E782D3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4A92A24E" w14:textId="77777777" w:rsidR="003260AE" w:rsidRPr="0086545C" w:rsidRDefault="003260AE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76697960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47625F6C" w14:textId="22DAEA43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23F37C57" w14:textId="4359D1F3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O(n^2)</w:t>
      </w:r>
    </w:p>
    <w:p w14:paraId="4EF5E1BB" w14:textId="67D8274C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^2)</w:t>
      </w:r>
    </w:p>
    <w:p w14:paraId="49E1B1C1" w14:textId="6A688E82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O(n) </w:t>
      </w:r>
    </w:p>
    <w:p w14:paraId="726D0563" w14:textId="2CFD25C8" w:rsidR="003260AE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3260AE" w:rsidRPr="0086545C">
        <w:rPr>
          <w:sz w:val="22"/>
          <w:szCs w:val="22"/>
        </w:rPr>
        <w:t>D</w:t>
      </w:r>
    </w:p>
    <w:p w14:paraId="56980022" w14:textId="77777777" w:rsidR="003260AE" w:rsidRPr="0086545C" w:rsidRDefault="003260AE" w:rsidP="0086545C">
      <w:pPr>
        <w:spacing w:after="0"/>
        <w:rPr>
          <w:sz w:val="22"/>
          <w:szCs w:val="22"/>
        </w:rPr>
      </w:pPr>
    </w:p>
    <w:p w14:paraId="6E2764C2" w14:textId="51BDECFC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5</w:t>
      </w:r>
      <w:r w:rsidRPr="0086545C">
        <w:rPr>
          <w:sz w:val="22"/>
          <w:szCs w:val="22"/>
        </w:rPr>
        <w:t xml:space="preserve">. What is the time </w:t>
      </w:r>
      <w:r w:rsidR="006F0743" w:rsidRPr="0086545C">
        <w:rPr>
          <w:sz w:val="22"/>
          <w:szCs w:val="22"/>
        </w:rPr>
        <w:t xml:space="preserve">complexity of </w:t>
      </w:r>
      <w:r w:rsidRPr="0086545C">
        <w:rPr>
          <w:sz w:val="22"/>
          <w:szCs w:val="22"/>
        </w:rPr>
        <w:t>function f1(n) and function f2(n), respectively?</w:t>
      </w:r>
    </w:p>
    <w:p w14:paraId="347E01C0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1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76CCEFBF" w14:textId="27327E7D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2F1678BC" w14:textId="066A2C80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for (int j = 0; j &lt; </w:t>
      </w:r>
      <w:r w:rsidR="002B6A7A" w:rsidRPr="0086545C">
        <w:rPr>
          <w:sz w:val="22"/>
          <w:szCs w:val="22"/>
        </w:rPr>
        <w:t>n</w:t>
      </w:r>
      <w:r w:rsidRPr="0086545C">
        <w:rPr>
          <w:sz w:val="22"/>
          <w:szCs w:val="22"/>
        </w:rPr>
        <w:t xml:space="preserve">; </w:t>
      </w:r>
      <w:proofErr w:type="spellStart"/>
      <w:r w:rsidRPr="0086545C">
        <w:rPr>
          <w:sz w:val="22"/>
          <w:szCs w:val="22"/>
        </w:rPr>
        <w:t>j++</w:t>
      </w:r>
      <w:proofErr w:type="spellEnd"/>
      <w:r w:rsidRPr="0086545C">
        <w:rPr>
          <w:sz w:val="22"/>
          <w:szCs w:val="22"/>
        </w:rPr>
        <w:t>) {</w:t>
      </w:r>
    </w:p>
    <w:p w14:paraId="0C229200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2547CB57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}</w:t>
      </w:r>
    </w:p>
    <w:p w14:paraId="4E508B11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}</w:t>
      </w:r>
    </w:p>
    <w:p w14:paraId="4F773256" w14:textId="6116026F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4CB09DE7" w14:textId="4749E5C2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2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444A6725" w14:textId="3C59D428" w:rsidR="00E93227" w:rsidRPr="0086545C" w:rsidRDefault="00E9322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7563CABC" w14:textId="77777777" w:rsidR="00E93227" w:rsidRPr="0086545C" w:rsidRDefault="00E9322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for (int j = 0; j &lt; i; </w:t>
      </w:r>
      <w:proofErr w:type="spellStart"/>
      <w:r w:rsidRPr="0086545C">
        <w:rPr>
          <w:sz w:val="22"/>
          <w:szCs w:val="22"/>
        </w:rPr>
        <w:t>j++</w:t>
      </w:r>
      <w:proofErr w:type="spellEnd"/>
      <w:r w:rsidRPr="0086545C">
        <w:rPr>
          <w:sz w:val="22"/>
          <w:szCs w:val="22"/>
        </w:rPr>
        <w:t>) {</w:t>
      </w:r>
    </w:p>
    <w:p w14:paraId="10657567" w14:textId="77777777" w:rsidR="00E93227" w:rsidRPr="0086545C" w:rsidRDefault="00E9322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1F55A180" w14:textId="77777777" w:rsidR="00E93227" w:rsidRPr="0086545C" w:rsidRDefault="00E9322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}</w:t>
      </w:r>
    </w:p>
    <w:p w14:paraId="33215E01" w14:textId="72F72EDE" w:rsidR="00E93227" w:rsidRPr="0086545C" w:rsidRDefault="00E93227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12F8EF0B" w14:textId="0FCDEB7E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70C5ED3B" w14:textId="483013C0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n \log n),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742AD1B0" w14:textId="7772969F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O(n^2), O(n^2)</w:t>
      </w:r>
    </w:p>
    <w:p w14:paraId="29BB4473" w14:textId="020944DB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n \log n),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i)</w:t>
      </w:r>
    </w:p>
    <w:p w14:paraId="103DBED4" w14:textId="38A33909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O(n^2), O(n*i)</w:t>
      </w:r>
    </w:p>
    <w:p w14:paraId="2BCE96B2" w14:textId="26605726" w:rsidR="0018187D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18187D" w:rsidRPr="0086545C">
        <w:rPr>
          <w:sz w:val="22"/>
          <w:szCs w:val="22"/>
        </w:rPr>
        <w:t>B</w:t>
      </w:r>
    </w:p>
    <w:p w14:paraId="4AD40BA0" w14:textId="224D99E5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For f2(n), outer loop executes n times, inner loop executes i times. Since i goes from 0 to n-1, inner loop has complexity O(n).</w:t>
      </w:r>
      <w:r w:rsidR="00CA6F17" w:rsidRPr="0086545C">
        <w:rPr>
          <w:sz w:val="22"/>
          <w:szCs w:val="22"/>
        </w:rPr>
        <w:t xml:space="preserve"> Hence total complexity is O(n^2).</w:t>
      </w:r>
      <w:r w:rsidRPr="0086545C">
        <w:rPr>
          <w:sz w:val="22"/>
          <w:szCs w:val="22"/>
        </w:rPr>
        <w:t xml:space="preserve"> Note that i is not a program input, but an internal temporary variable.</w:t>
      </w:r>
    </w:p>
    <w:p w14:paraId="5AD3CBD2" w14:textId="77777777" w:rsidR="00CA6F17" w:rsidRPr="0086545C" w:rsidRDefault="00CA6F17" w:rsidP="0086545C">
      <w:pPr>
        <w:spacing w:after="0"/>
        <w:rPr>
          <w:sz w:val="22"/>
          <w:szCs w:val="22"/>
        </w:rPr>
      </w:pPr>
    </w:p>
    <w:p w14:paraId="0E02C9E8" w14:textId="79019E51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6</w:t>
      </w:r>
      <w:r w:rsidRPr="0086545C">
        <w:rPr>
          <w:sz w:val="22"/>
          <w:szCs w:val="22"/>
        </w:rPr>
        <w:t xml:space="preserve">. </w:t>
      </w:r>
      <w:r w:rsidR="0018187D" w:rsidRPr="0086545C">
        <w:rPr>
          <w:sz w:val="22"/>
          <w:szCs w:val="22"/>
        </w:rPr>
        <w:t>W</w:t>
      </w:r>
      <w:r w:rsidRPr="0086545C">
        <w:rPr>
          <w:sz w:val="22"/>
          <w:szCs w:val="22"/>
        </w:rPr>
        <w:t xml:space="preserve">hat is the time </w:t>
      </w:r>
      <w:r w:rsidR="006F0743" w:rsidRPr="0086545C">
        <w:rPr>
          <w:sz w:val="22"/>
          <w:szCs w:val="22"/>
        </w:rPr>
        <w:t xml:space="preserve">complexity of </w:t>
      </w:r>
      <w:r w:rsidR="0018187D" w:rsidRPr="0086545C">
        <w:rPr>
          <w:sz w:val="22"/>
          <w:szCs w:val="22"/>
        </w:rPr>
        <w:t>function f1(n) and function f2(n), respectively</w:t>
      </w:r>
      <w:r w:rsidRPr="0086545C">
        <w:rPr>
          <w:sz w:val="22"/>
          <w:szCs w:val="22"/>
        </w:rPr>
        <w:t>?</w:t>
      </w:r>
    </w:p>
    <w:p w14:paraId="36736CC5" w14:textId="1C892870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1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0C4AF44A" w14:textId="0104F68F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328A7EB2" w14:textId="77777777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for (int j = 1; j &lt; n; j *= 2) {</w:t>
      </w:r>
    </w:p>
    <w:p w14:paraId="062B34E8" w14:textId="77777777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42994B46" w14:textId="77777777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}</w:t>
      </w:r>
    </w:p>
    <w:p w14:paraId="0DE98F9A" w14:textId="693BEA6B" w:rsidR="00200371" w:rsidRPr="0086545C" w:rsidRDefault="00200371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5D4633BE" w14:textId="3A9D0860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300A423A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2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149B7567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2AF3AB17" w14:textId="3391258F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for (int j = </w:t>
      </w:r>
      <w:r w:rsidR="003260AE" w:rsidRPr="0086545C">
        <w:rPr>
          <w:sz w:val="22"/>
          <w:szCs w:val="22"/>
        </w:rPr>
        <w:t>i</w:t>
      </w:r>
      <w:r w:rsidRPr="0086545C">
        <w:rPr>
          <w:sz w:val="22"/>
          <w:szCs w:val="22"/>
        </w:rPr>
        <w:t xml:space="preserve">; j </w:t>
      </w:r>
      <w:r w:rsidR="003260AE" w:rsidRPr="0086545C">
        <w:rPr>
          <w:sz w:val="22"/>
          <w:szCs w:val="22"/>
        </w:rPr>
        <w:t>&gt;</w:t>
      </w:r>
      <w:r w:rsidR="00805E12" w:rsidRPr="0086545C">
        <w:rPr>
          <w:sz w:val="22"/>
          <w:szCs w:val="22"/>
        </w:rPr>
        <w:t>=</w:t>
      </w:r>
      <w:r w:rsidRPr="0086545C">
        <w:rPr>
          <w:sz w:val="22"/>
          <w:szCs w:val="22"/>
        </w:rPr>
        <w:t xml:space="preserve"> </w:t>
      </w:r>
      <w:r w:rsidR="003260AE" w:rsidRPr="0086545C">
        <w:rPr>
          <w:sz w:val="22"/>
          <w:szCs w:val="22"/>
        </w:rPr>
        <w:t>1</w:t>
      </w:r>
      <w:r w:rsidRPr="0086545C">
        <w:rPr>
          <w:sz w:val="22"/>
          <w:szCs w:val="22"/>
        </w:rPr>
        <w:t xml:space="preserve">; j </w:t>
      </w:r>
      <w:r w:rsidR="003260AE" w:rsidRPr="0086545C">
        <w:rPr>
          <w:sz w:val="22"/>
          <w:szCs w:val="22"/>
        </w:rPr>
        <w:t>/</w:t>
      </w:r>
      <w:r w:rsidRPr="0086545C">
        <w:rPr>
          <w:sz w:val="22"/>
          <w:szCs w:val="22"/>
        </w:rPr>
        <w:t>= 2) {</w:t>
      </w:r>
    </w:p>
    <w:p w14:paraId="60F74D72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0A63022F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}</w:t>
      </w:r>
    </w:p>
    <w:p w14:paraId="13576A8B" w14:textId="77777777" w:rsidR="0018187D" w:rsidRPr="0086545C" w:rsidRDefault="0018187D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1B9F0315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3B972243" w14:textId="77777777" w:rsidR="0018187D" w:rsidRPr="0086545C" w:rsidRDefault="0018187D" w:rsidP="0086545C">
      <w:pPr>
        <w:spacing w:after="0"/>
        <w:rPr>
          <w:sz w:val="22"/>
          <w:szCs w:val="22"/>
        </w:rPr>
      </w:pPr>
    </w:p>
    <w:p w14:paraId="562CA9C8" w14:textId="68CFDFF1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  <w:r w:rsidR="0018187D" w:rsidRPr="0086545C">
        <w:rPr>
          <w:sz w:val="22"/>
          <w:szCs w:val="22"/>
        </w:rPr>
        <w:t xml:space="preserve">, </w:t>
      </w:r>
      <w:proofErr w:type="gramStart"/>
      <w:r w:rsidR="0018187D" w:rsidRPr="0086545C">
        <w:rPr>
          <w:sz w:val="22"/>
          <w:szCs w:val="22"/>
        </w:rPr>
        <w:t>O(</w:t>
      </w:r>
      <w:proofErr w:type="gramEnd"/>
      <w:r w:rsidR="0018187D" w:rsidRPr="0086545C">
        <w:rPr>
          <w:sz w:val="22"/>
          <w:szCs w:val="22"/>
        </w:rPr>
        <w:t>n \log n)</w:t>
      </w:r>
    </w:p>
    <w:p w14:paraId="0A7A30E8" w14:textId="09CF10F2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O(n^2)</w:t>
      </w:r>
      <w:r w:rsidR="0018187D" w:rsidRPr="0086545C">
        <w:rPr>
          <w:sz w:val="22"/>
          <w:szCs w:val="22"/>
        </w:rPr>
        <w:t>, O(n^2)</w:t>
      </w:r>
    </w:p>
    <w:p w14:paraId="0CB2E031" w14:textId="67C9D912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</w:t>
      </w:r>
      <w:proofErr w:type="gramStart"/>
      <w:r w:rsidRPr="0086545C">
        <w:rPr>
          <w:sz w:val="22"/>
          <w:szCs w:val="22"/>
        </w:rPr>
        <w:t>O(</w:t>
      </w:r>
      <w:proofErr w:type="gramEnd"/>
      <w:r w:rsidR="0018187D" w:rsidRPr="0086545C">
        <w:rPr>
          <w:sz w:val="22"/>
          <w:szCs w:val="22"/>
        </w:rPr>
        <w:t xml:space="preserve">n </w:t>
      </w:r>
      <w:r w:rsidRPr="0086545C">
        <w:rPr>
          <w:sz w:val="22"/>
          <w:szCs w:val="22"/>
        </w:rPr>
        <w:t xml:space="preserve">\log </w:t>
      </w:r>
      <w:r w:rsidR="0018187D" w:rsidRPr="0086545C">
        <w:rPr>
          <w:sz w:val="22"/>
          <w:szCs w:val="22"/>
        </w:rPr>
        <w:t>n</w:t>
      </w:r>
      <w:r w:rsidRPr="0086545C">
        <w:rPr>
          <w:sz w:val="22"/>
          <w:szCs w:val="22"/>
        </w:rPr>
        <w:t>)</w:t>
      </w:r>
      <w:r w:rsidR="0018187D" w:rsidRPr="0086545C">
        <w:rPr>
          <w:sz w:val="22"/>
          <w:szCs w:val="22"/>
        </w:rPr>
        <w:t xml:space="preserve">, </w:t>
      </w:r>
      <w:proofErr w:type="gramStart"/>
      <w:r w:rsidR="0018187D" w:rsidRPr="0086545C">
        <w:rPr>
          <w:sz w:val="22"/>
          <w:szCs w:val="22"/>
        </w:rPr>
        <w:t>O(</w:t>
      </w:r>
      <w:proofErr w:type="gramEnd"/>
      <w:r w:rsidR="0018187D" w:rsidRPr="0086545C">
        <w:rPr>
          <w:sz w:val="22"/>
          <w:szCs w:val="22"/>
        </w:rPr>
        <w:t>n \log i)</w:t>
      </w:r>
    </w:p>
    <w:p w14:paraId="454F7C36" w14:textId="45997A7B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</w:t>
      </w:r>
      <w:r w:rsidR="0018187D" w:rsidRPr="0086545C">
        <w:rPr>
          <w:sz w:val="22"/>
          <w:szCs w:val="22"/>
        </w:rPr>
        <w:t>O(n^2), O(n*i)</w:t>
      </w:r>
    </w:p>
    <w:p w14:paraId="155CF73D" w14:textId="58166B25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lastRenderedPageBreak/>
        <w:t xml:space="preserve">Answer: </w:t>
      </w:r>
      <w:r w:rsidR="00200371" w:rsidRPr="0086545C">
        <w:rPr>
          <w:sz w:val="22"/>
          <w:szCs w:val="22"/>
        </w:rPr>
        <w:t>A</w:t>
      </w:r>
    </w:p>
    <w:p w14:paraId="2A85ADE9" w14:textId="585B09FF" w:rsidR="00200371" w:rsidRPr="0086545C" w:rsidRDefault="002B6A7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(The outer loop runs in n, and the inner loop runs in \log n.)</w:t>
      </w:r>
    </w:p>
    <w:p w14:paraId="2B8C7E46" w14:textId="77777777" w:rsidR="006F0743" w:rsidRPr="0086545C" w:rsidRDefault="006F0743" w:rsidP="0086545C">
      <w:pPr>
        <w:spacing w:after="0"/>
        <w:rPr>
          <w:sz w:val="22"/>
          <w:szCs w:val="22"/>
        </w:rPr>
      </w:pPr>
    </w:p>
    <w:p w14:paraId="40E7B149" w14:textId="40DD1FD8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7</w:t>
      </w:r>
      <w:r w:rsidRPr="0086545C">
        <w:rPr>
          <w:sz w:val="22"/>
          <w:szCs w:val="22"/>
        </w:rPr>
        <w:t>. What is the time complexity of function f(</w:t>
      </w:r>
      <w:proofErr w:type="gramStart"/>
      <w:r w:rsidRPr="0086545C">
        <w:rPr>
          <w:sz w:val="22"/>
          <w:szCs w:val="22"/>
        </w:rPr>
        <w:t>int[</w:t>
      </w:r>
      <w:proofErr w:type="gramEnd"/>
      <w:r w:rsidRPr="0086545C">
        <w:rPr>
          <w:sz w:val="22"/>
          <w:szCs w:val="22"/>
        </w:rPr>
        <w:t xml:space="preserve">] </w:t>
      </w:r>
      <w:proofErr w:type="spellStart"/>
      <w:r w:rsidRPr="0086545C">
        <w:rPr>
          <w:sz w:val="22"/>
          <w:szCs w:val="22"/>
        </w:rPr>
        <w:t>arr</w:t>
      </w:r>
      <w:proofErr w:type="spellEnd"/>
      <w:r w:rsidRPr="0086545C">
        <w:rPr>
          <w:sz w:val="22"/>
          <w:szCs w:val="22"/>
        </w:rPr>
        <w:t xml:space="preserve">) </w:t>
      </w:r>
      <w:proofErr w:type="spellStart"/>
      <w:r w:rsidRPr="0086545C">
        <w:rPr>
          <w:sz w:val="22"/>
          <w:szCs w:val="22"/>
        </w:rPr>
        <w:t>w.r.t.</w:t>
      </w:r>
      <w:proofErr w:type="spellEnd"/>
      <w:r w:rsidRPr="0086545C">
        <w:rPr>
          <w:sz w:val="22"/>
          <w:szCs w:val="22"/>
        </w:rPr>
        <w:t xml:space="preserve"> input array size n</w:t>
      </w:r>
      <w:r w:rsidR="0059216C" w:rsidRPr="0086545C">
        <w:rPr>
          <w:sz w:val="22"/>
          <w:szCs w:val="22"/>
        </w:rPr>
        <w:t xml:space="preserve"> in Big-O notation</w:t>
      </w:r>
      <w:r w:rsidRPr="0086545C">
        <w:rPr>
          <w:sz w:val="22"/>
          <w:szCs w:val="22"/>
        </w:rPr>
        <w:t>?</w:t>
      </w:r>
    </w:p>
    <w:p w14:paraId="57DA366D" w14:textId="294A3621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int f(</w:t>
      </w:r>
      <w:proofErr w:type="gramStart"/>
      <w:r w:rsidRPr="0086545C">
        <w:rPr>
          <w:sz w:val="22"/>
          <w:szCs w:val="22"/>
        </w:rPr>
        <w:t>int[</w:t>
      </w:r>
      <w:proofErr w:type="gramEnd"/>
      <w:r w:rsidRPr="0086545C">
        <w:rPr>
          <w:sz w:val="22"/>
          <w:szCs w:val="22"/>
        </w:rPr>
        <w:t xml:space="preserve">] </w:t>
      </w:r>
      <w:proofErr w:type="spellStart"/>
      <w:r w:rsidRPr="0086545C">
        <w:rPr>
          <w:sz w:val="22"/>
          <w:szCs w:val="22"/>
        </w:rPr>
        <w:t>arr</w:t>
      </w:r>
      <w:proofErr w:type="spellEnd"/>
      <w:r w:rsidRPr="0086545C">
        <w:rPr>
          <w:sz w:val="22"/>
          <w:szCs w:val="22"/>
        </w:rPr>
        <w:t>) {</w:t>
      </w:r>
    </w:p>
    <w:p w14:paraId="6966E809" w14:textId="10A06174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int range = </w:t>
      </w:r>
      <w:proofErr w:type="gramStart"/>
      <w:r w:rsidRPr="0086545C">
        <w:rPr>
          <w:sz w:val="22"/>
          <w:szCs w:val="22"/>
        </w:rPr>
        <w:t>100;</w:t>
      </w:r>
      <w:proofErr w:type="gramEnd"/>
    </w:p>
    <w:p w14:paraId="2BE08573" w14:textId="42C47188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int start = </w:t>
      </w:r>
      <w:proofErr w:type="spellStart"/>
      <w:proofErr w:type="gramStart"/>
      <w:r w:rsidRPr="0086545C">
        <w:rPr>
          <w:sz w:val="22"/>
          <w:szCs w:val="22"/>
        </w:rPr>
        <w:t>arr.length</w:t>
      </w:r>
      <w:proofErr w:type="spellEnd"/>
      <w:proofErr w:type="gramEnd"/>
      <w:r w:rsidRPr="0086545C">
        <w:rPr>
          <w:sz w:val="22"/>
          <w:szCs w:val="22"/>
        </w:rPr>
        <w:t xml:space="preserve"> / 2 - range / </w:t>
      </w:r>
      <w:proofErr w:type="gramStart"/>
      <w:r w:rsidRPr="0086545C">
        <w:rPr>
          <w:sz w:val="22"/>
          <w:szCs w:val="22"/>
        </w:rPr>
        <w:t>2;</w:t>
      </w:r>
      <w:proofErr w:type="gramEnd"/>
    </w:p>
    <w:p w14:paraId="5F6C60FF" w14:textId="2A184D97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int sum = </w:t>
      </w:r>
      <w:proofErr w:type="gramStart"/>
      <w:r w:rsidRPr="0086545C">
        <w:rPr>
          <w:sz w:val="22"/>
          <w:szCs w:val="22"/>
        </w:rPr>
        <w:t>0;</w:t>
      </w:r>
      <w:proofErr w:type="gramEnd"/>
    </w:p>
    <w:p w14:paraId="5BD1F6C5" w14:textId="2BA70A40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start; i &lt; start + range; i++) {</w:t>
      </w:r>
    </w:p>
    <w:p w14:paraId="20F4BF22" w14:textId="55EDB1DF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sum += </w:t>
      </w:r>
      <w:proofErr w:type="spellStart"/>
      <w:r w:rsidRPr="0086545C">
        <w:rPr>
          <w:sz w:val="22"/>
          <w:szCs w:val="22"/>
        </w:rPr>
        <w:t>arr</w:t>
      </w:r>
      <w:proofErr w:type="spellEnd"/>
      <w:r w:rsidRPr="0086545C">
        <w:rPr>
          <w:sz w:val="22"/>
          <w:szCs w:val="22"/>
        </w:rPr>
        <w:t>[i</w:t>
      </w:r>
      <w:proofErr w:type="gramStart"/>
      <w:r w:rsidRPr="0086545C">
        <w:rPr>
          <w:sz w:val="22"/>
          <w:szCs w:val="22"/>
        </w:rPr>
        <w:t>];</w:t>
      </w:r>
      <w:proofErr w:type="gramEnd"/>
    </w:p>
    <w:p w14:paraId="68552D7A" w14:textId="77777777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}</w:t>
      </w:r>
    </w:p>
    <w:p w14:paraId="26BE8F04" w14:textId="77777777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return </w:t>
      </w:r>
      <w:proofErr w:type="gramStart"/>
      <w:r w:rsidRPr="0086545C">
        <w:rPr>
          <w:sz w:val="22"/>
          <w:szCs w:val="22"/>
        </w:rPr>
        <w:t>sum;</w:t>
      </w:r>
      <w:proofErr w:type="gramEnd"/>
    </w:p>
    <w:p w14:paraId="51F6BE19" w14:textId="7781634B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20442931" w14:textId="2BFC8C96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71ECF9DD" w14:textId="12AA3069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2B3A94EA" w14:textId="260FDE6C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O(n)</w:t>
      </w:r>
    </w:p>
    <w:p w14:paraId="016F91C7" w14:textId="49D4AA81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n \log n) </w:t>
      </w:r>
    </w:p>
    <w:p w14:paraId="30383EAF" w14:textId="381DE72A" w:rsidR="006F0743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  <w:r w:rsidR="006F0743" w:rsidRPr="0086545C">
        <w:rPr>
          <w:sz w:val="22"/>
          <w:szCs w:val="22"/>
        </w:rPr>
        <w:t>A</w:t>
      </w:r>
    </w:p>
    <w:p w14:paraId="637BD26A" w14:textId="76ADD09A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(The loop executes a constant number of iterations (100), regardless of the size of the array arr. Therefore, the overall complexity of the method is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 (constant time), as it does not depend on the size of arr.)</w:t>
      </w:r>
    </w:p>
    <w:p w14:paraId="1C539038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13E93B26" w14:textId="7EC3BDF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8</w:t>
      </w:r>
      <w:r w:rsidRPr="0086545C">
        <w:rPr>
          <w:sz w:val="22"/>
          <w:szCs w:val="22"/>
        </w:rPr>
        <w:t xml:space="preserve">. Describe the </w:t>
      </w:r>
      <w:r w:rsidR="00903C92" w:rsidRPr="0086545C">
        <w:rPr>
          <w:sz w:val="22"/>
          <w:szCs w:val="22"/>
        </w:rPr>
        <w:t xml:space="preserve">worst-case </w:t>
      </w:r>
      <w:r w:rsidRPr="0086545C">
        <w:rPr>
          <w:sz w:val="22"/>
          <w:szCs w:val="22"/>
        </w:rPr>
        <w:t>running time of the following code in Big-O notation in terms of the variable n.</w:t>
      </w:r>
    </w:p>
    <w:p w14:paraId="758ECB96" w14:textId="01ED3E81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 (int n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i=0; i &lt; n; i++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 xml:space="preserve">int j=0; j &lt; 10; </w:t>
      </w:r>
      <w:proofErr w:type="spellStart"/>
      <w:r w:rsidRPr="0086545C">
        <w:rPr>
          <w:sz w:val="22"/>
          <w:szCs w:val="22"/>
        </w:rPr>
        <w:t>j++</w:t>
      </w:r>
      <w:proofErr w:type="spellEnd"/>
      <w:r w:rsidRPr="0086545C">
        <w:rPr>
          <w:sz w:val="22"/>
          <w:szCs w:val="22"/>
        </w:rPr>
        <w:t>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    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k=0; k &lt; n; k++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        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m=0; m &lt; 10; m++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                </w:t>
      </w:r>
      <w:proofErr w:type="spellStart"/>
      <w:r w:rsidRPr="0086545C">
        <w:rPr>
          <w:sz w:val="22"/>
          <w:szCs w:val="22"/>
        </w:rPr>
        <w:t>System.out.println</w:t>
      </w:r>
      <w:proofErr w:type="spellEnd"/>
      <w:r w:rsidRPr="0086545C">
        <w:rPr>
          <w:sz w:val="22"/>
          <w:szCs w:val="22"/>
        </w:rPr>
        <w:t>("!");</w:t>
      </w:r>
      <w:r w:rsidRPr="0086545C">
        <w:rPr>
          <w:sz w:val="22"/>
          <w:szCs w:val="22"/>
        </w:rPr>
        <w:br/>
      </w:r>
      <w:proofErr w:type="gramStart"/>
      <w:r w:rsidRPr="0086545C">
        <w:rPr>
          <w:sz w:val="22"/>
          <w:szCs w:val="22"/>
        </w:rPr>
        <w:t>} }</w:t>
      </w:r>
      <w:proofErr w:type="gramEnd"/>
      <w:r w:rsidRPr="0086545C">
        <w:rPr>
          <w:sz w:val="22"/>
          <w:szCs w:val="22"/>
        </w:rPr>
        <w:t xml:space="preserve"> </w:t>
      </w:r>
      <w:proofErr w:type="gramStart"/>
      <w:r w:rsidRPr="0086545C">
        <w:rPr>
          <w:sz w:val="22"/>
          <w:szCs w:val="22"/>
        </w:rPr>
        <w:t>} }</w:t>
      </w:r>
      <w:proofErr w:type="gramEnd"/>
      <w:r w:rsidRPr="0086545C">
        <w:rPr>
          <w:sz w:val="22"/>
          <w:szCs w:val="22"/>
        </w:rPr>
        <w:br/>
        <w:t>}</w:t>
      </w:r>
    </w:p>
    <w:p w14:paraId="02252ED6" w14:textId="34BFE6ED" w:rsidR="0059216C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  <w:r w:rsidR="0059216C" w:rsidRPr="0086545C">
        <w:rPr>
          <w:sz w:val="22"/>
          <w:szCs w:val="22"/>
        </w:rPr>
        <w:t xml:space="preserve"> O(n^2)</w:t>
      </w:r>
    </w:p>
    <w:p w14:paraId="6782663C" w14:textId="7777777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Outer Loop (i loop): executes n times.</w:t>
      </w:r>
    </w:p>
    <w:p w14:paraId="1099093B" w14:textId="7777777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Second Loop (j loop): Runs from 0 to 9, so it executes 10 times.</w:t>
      </w:r>
    </w:p>
    <w:p w14:paraId="5A03E975" w14:textId="7777777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Third Loop (k loop): executes n times.</w:t>
      </w:r>
    </w:p>
    <w:p w14:paraId="63202337" w14:textId="7777777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Innermost Loop (m loop): Runs from 0 to 9, so it executes 10 times.</w:t>
      </w:r>
    </w:p>
    <w:p w14:paraId="62F3DC88" w14:textId="35DA1E3C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To find the total number of iterations, we multiply the number of iterations of each </w:t>
      </w:r>
      <w:proofErr w:type="spellStart"/>
      <w:proofErr w:type="gramStart"/>
      <w:r w:rsidRPr="0086545C">
        <w:rPr>
          <w:sz w:val="22"/>
          <w:szCs w:val="22"/>
        </w:rPr>
        <w:t>loop:Total</w:t>
      </w:r>
      <w:proofErr w:type="spellEnd"/>
      <w:proofErr w:type="gramEnd"/>
      <w:r w:rsidRPr="0086545C">
        <w:rPr>
          <w:sz w:val="22"/>
          <w:szCs w:val="22"/>
        </w:rPr>
        <w:t xml:space="preserve"> iterations = n×10×n×10=100n^2.</w:t>
      </w:r>
    </w:p>
    <w:p w14:paraId="4060284B" w14:textId="3086B06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The dominant term in this expression is n</w:t>
      </w:r>
      <w:r w:rsidR="00CA6F17" w:rsidRPr="0086545C">
        <w:rPr>
          <w:sz w:val="22"/>
          <w:szCs w:val="22"/>
        </w:rPr>
        <w:t>^</w:t>
      </w:r>
      <w:r w:rsidRPr="0086545C">
        <w:rPr>
          <w:sz w:val="22"/>
          <w:szCs w:val="22"/>
        </w:rPr>
        <w:t xml:space="preserve">2, and constants are ignored in Big-O notation. Therefore, the worst-case running time of the function in big-Oh notation </w:t>
      </w:r>
      <w:proofErr w:type="spellStart"/>
      <w:r w:rsidRPr="0086545C">
        <w:rPr>
          <w:sz w:val="22"/>
          <w:szCs w:val="22"/>
        </w:rPr>
        <w:t>is:O</w:t>
      </w:r>
      <w:proofErr w:type="spellEnd"/>
      <w:r w:rsidRPr="0086545C">
        <w:rPr>
          <w:sz w:val="22"/>
          <w:szCs w:val="22"/>
        </w:rPr>
        <w:t>(n^2)</w:t>
      </w:r>
    </w:p>
    <w:p w14:paraId="2F408728" w14:textId="77777777" w:rsidR="006A5532" w:rsidRPr="0086545C" w:rsidRDefault="006A5532" w:rsidP="0086545C">
      <w:pPr>
        <w:spacing w:after="0"/>
        <w:rPr>
          <w:sz w:val="22"/>
          <w:szCs w:val="22"/>
        </w:rPr>
      </w:pPr>
    </w:p>
    <w:p w14:paraId="37FA4803" w14:textId="38FF2523" w:rsidR="00CA6F17" w:rsidRPr="0086545C" w:rsidRDefault="00CA6F1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9</w:t>
      </w:r>
      <w:r w:rsidRPr="0086545C">
        <w:rPr>
          <w:sz w:val="22"/>
          <w:szCs w:val="22"/>
        </w:rPr>
        <w:t xml:space="preserve">. Describe the </w:t>
      </w:r>
      <w:r w:rsidR="00903C92" w:rsidRPr="0086545C">
        <w:rPr>
          <w:sz w:val="22"/>
          <w:szCs w:val="22"/>
        </w:rPr>
        <w:t xml:space="preserve">worst-case </w:t>
      </w:r>
      <w:r w:rsidRPr="0086545C">
        <w:rPr>
          <w:sz w:val="22"/>
          <w:szCs w:val="22"/>
        </w:rPr>
        <w:t>running time of the following code in Big-O notation in terms of the variable n.</w:t>
      </w:r>
    </w:p>
    <w:p w14:paraId="17A96C04" w14:textId="058399F5" w:rsidR="00CA6F17" w:rsidRPr="0086545C" w:rsidRDefault="00CA6F1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lastRenderedPageBreak/>
        <w:t xml:space="preserve">int </w:t>
      </w:r>
      <w:proofErr w:type="gramStart"/>
      <w:r w:rsidRPr="0086545C">
        <w:rPr>
          <w:sz w:val="22"/>
          <w:szCs w:val="22"/>
        </w:rPr>
        <w:t>f(</w:t>
      </w:r>
      <w:proofErr w:type="gramEnd"/>
      <w:r w:rsidRPr="0086545C">
        <w:rPr>
          <w:sz w:val="22"/>
          <w:szCs w:val="22"/>
        </w:rPr>
        <w:t>int n) {</w:t>
      </w:r>
      <w:r w:rsidRPr="0086545C">
        <w:rPr>
          <w:sz w:val="22"/>
          <w:szCs w:val="22"/>
        </w:rPr>
        <w:br/>
        <w:t>int sum = 73;</w:t>
      </w:r>
      <w:r w:rsidRPr="0086545C">
        <w:rPr>
          <w:sz w:val="22"/>
          <w:szCs w:val="22"/>
        </w:rPr>
        <w:br/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i=0; i &lt; n; i++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j=i; j &gt;= 5; j--) {</w:t>
      </w:r>
    </w:p>
    <w:p w14:paraId="59A18F85" w14:textId="74C0BE3A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1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>int j=i; j &gt;= 0; j--) {</w:t>
      </w:r>
    </w:p>
    <w:p w14:paraId="260BD8C1" w14:textId="214EA70E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2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= i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2F872C1F" w14:textId="616B7636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3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 2i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6FB46A17" w14:textId="72A2E34F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4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 i2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7756E379" w14:textId="6DF74AE7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5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 n2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5B61812E" w14:textId="43016DD7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6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 1000000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46A5B507" w14:textId="24B5FD3C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>sum--;</w:t>
      </w:r>
      <w:r w:rsidR="00CA6F17" w:rsidRPr="0086545C">
        <w:rPr>
          <w:sz w:val="22"/>
          <w:szCs w:val="22"/>
        </w:rPr>
        <w:br/>
        <w:t>}}</w:t>
      </w:r>
      <w:r w:rsidR="00CA6F17" w:rsidRPr="0086545C">
        <w:rPr>
          <w:sz w:val="22"/>
          <w:szCs w:val="22"/>
        </w:rPr>
        <w:br/>
        <w:t>return sum;</w:t>
      </w:r>
      <w:r w:rsidR="00CA6F17" w:rsidRPr="0086545C">
        <w:rPr>
          <w:sz w:val="22"/>
          <w:szCs w:val="22"/>
        </w:rPr>
        <w:br/>
        <w:t>}</w:t>
      </w:r>
    </w:p>
    <w:p w14:paraId="73F4C065" w14:textId="4723E7DB" w:rsidR="0059216C" w:rsidRPr="0086545C" w:rsidRDefault="00CA6F1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: O(n^2) for Alternatives 1-3. O(n^3) for Alternatives 4-5. O(n) for Alternative 6, since total iterations is 1000000*n, and we drop all constants in big-O analysis.</w:t>
      </w:r>
    </w:p>
    <w:sectPr w:rsidR="0059216C" w:rsidRPr="008654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FB401F" w14:textId="77777777" w:rsidR="00E84CD4" w:rsidRDefault="00E84CD4" w:rsidP="00AC1E68">
      <w:pPr>
        <w:spacing w:after="0" w:line="240" w:lineRule="auto"/>
      </w:pPr>
      <w:r>
        <w:separator/>
      </w:r>
    </w:p>
  </w:endnote>
  <w:endnote w:type="continuationSeparator" w:id="0">
    <w:p w14:paraId="5E540EEC" w14:textId="77777777" w:rsidR="00E84CD4" w:rsidRDefault="00E84CD4" w:rsidP="00AC1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FD9CD" w14:textId="77777777" w:rsidR="00E84CD4" w:rsidRDefault="00E84CD4" w:rsidP="00AC1E68">
      <w:pPr>
        <w:spacing w:after="0" w:line="240" w:lineRule="auto"/>
      </w:pPr>
      <w:r>
        <w:separator/>
      </w:r>
    </w:p>
  </w:footnote>
  <w:footnote w:type="continuationSeparator" w:id="0">
    <w:p w14:paraId="51890E2B" w14:textId="77777777" w:rsidR="00E84CD4" w:rsidRDefault="00E84CD4" w:rsidP="00AC1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0E3F64"/>
    <w:multiLevelType w:val="hybridMultilevel"/>
    <w:tmpl w:val="2B3AD2B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735CD1"/>
    <w:multiLevelType w:val="hybridMultilevel"/>
    <w:tmpl w:val="27E62E8E"/>
    <w:lvl w:ilvl="0" w:tplc="601EEE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FEB4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9685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689E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70E5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52B0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4C80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C095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C630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8183828">
    <w:abstractNumId w:val="1"/>
  </w:num>
  <w:num w:numId="2" w16cid:durableId="996566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C3NDc2MDExNbdQ0lEKTi0uzszPAykwrwUAvzG+hSwAAAA="/>
  </w:docVars>
  <w:rsids>
    <w:rsidRoot w:val="002E2A03"/>
    <w:rsid w:val="00155441"/>
    <w:rsid w:val="0018187D"/>
    <w:rsid w:val="001E58EE"/>
    <w:rsid w:val="00200371"/>
    <w:rsid w:val="00281EED"/>
    <w:rsid w:val="002B6A7A"/>
    <w:rsid w:val="002C685C"/>
    <w:rsid w:val="002E2A03"/>
    <w:rsid w:val="003260AE"/>
    <w:rsid w:val="004E289A"/>
    <w:rsid w:val="0059216C"/>
    <w:rsid w:val="005B2704"/>
    <w:rsid w:val="00654D60"/>
    <w:rsid w:val="006948B8"/>
    <w:rsid w:val="006A5532"/>
    <w:rsid w:val="006F0743"/>
    <w:rsid w:val="007F7BB1"/>
    <w:rsid w:val="00805E12"/>
    <w:rsid w:val="0080723D"/>
    <w:rsid w:val="00815B90"/>
    <w:rsid w:val="008432B8"/>
    <w:rsid w:val="0086545C"/>
    <w:rsid w:val="00903C92"/>
    <w:rsid w:val="00963714"/>
    <w:rsid w:val="00985400"/>
    <w:rsid w:val="009D31D4"/>
    <w:rsid w:val="00AA7115"/>
    <w:rsid w:val="00AC1E68"/>
    <w:rsid w:val="00AD117A"/>
    <w:rsid w:val="00BE2D0D"/>
    <w:rsid w:val="00CA6F17"/>
    <w:rsid w:val="00D33B2F"/>
    <w:rsid w:val="00D778B3"/>
    <w:rsid w:val="00DF045A"/>
    <w:rsid w:val="00E33C96"/>
    <w:rsid w:val="00E84CD4"/>
    <w:rsid w:val="00E93227"/>
    <w:rsid w:val="00EB4DC9"/>
    <w:rsid w:val="00F33D21"/>
    <w:rsid w:val="00F6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BC69F19"/>
  <w15:chartTrackingRefBased/>
  <w15:docId w15:val="{E8974DD9-EBA4-4342-BD73-A7EE67B5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A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A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A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A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A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A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A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A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A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A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A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A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A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A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A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A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2A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2A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2A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2A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2A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2A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2A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A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A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2A0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E68"/>
  </w:style>
  <w:style w:type="paragraph" w:styleId="Footer">
    <w:name w:val="footer"/>
    <w:basedOn w:val="Normal"/>
    <w:link w:val="Foot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E68"/>
  </w:style>
  <w:style w:type="paragraph" w:customStyle="1" w:styleId="my-0">
    <w:name w:val="my-0"/>
    <w:basedOn w:val="Normal"/>
    <w:rsid w:val="00DF04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katex-mathml">
    <w:name w:val="katex-mathml"/>
    <w:basedOn w:val="DefaultParagraphFont"/>
    <w:rsid w:val="00DF045A"/>
  </w:style>
  <w:style w:type="character" w:customStyle="1" w:styleId="mord">
    <w:name w:val="mord"/>
    <w:basedOn w:val="DefaultParagraphFont"/>
    <w:rsid w:val="00DF045A"/>
  </w:style>
  <w:style w:type="character" w:customStyle="1" w:styleId="mopen">
    <w:name w:val="mopen"/>
    <w:basedOn w:val="DefaultParagraphFont"/>
    <w:rsid w:val="00DF045A"/>
  </w:style>
  <w:style w:type="character" w:customStyle="1" w:styleId="mclose">
    <w:name w:val="mclose"/>
    <w:basedOn w:val="DefaultParagraphFont"/>
    <w:rsid w:val="00DF045A"/>
  </w:style>
  <w:style w:type="character" w:customStyle="1" w:styleId="mop">
    <w:name w:val="mop"/>
    <w:basedOn w:val="DefaultParagraphFont"/>
    <w:rsid w:val="00DF045A"/>
  </w:style>
  <w:style w:type="character" w:styleId="PlaceholderText">
    <w:name w:val="Placeholder Text"/>
    <w:basedOn w:val="DefaultParagraphFont"/>
    <w:uiPriority w:val="99"/>
    <w:semiHidden/>
    <w:rsid w:val="00F33D2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7888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7149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0091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1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2265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52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13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359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7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254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6</Pages>
  <Words>1142</Words>
  <Characters>5794</Characters>
  <Application>Microsoft Office Word</Application>
  <DocSecurity>0</DocSecurity>
  <Lines>263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8</cp:revision>
  <dcterms:created xsi:type="dcterms:W3CDTF">2024-10-01T21:34:00Z</dcterms:created>
  <dcterms:modified xsi:type="dcterms:W3CDTF">2025-03-31T17:42:00Z</dcterms:modified>
</cp:coreProperties>
</file>